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D9BABD" w14:textId="4748B34E" w:rsidR="000B4ECA" w:rsidRPr="000B4ECA" w:rsidRDefault="000B4ECA" w:rsidP="0091435F">
      <w:pPr>
        <w:spacing w:after="120"/>
        <w:jc w:val="center"/>
        <w:rPr>
          <w:rFonts w:ascii="Arial Narrow" w:hAnsi="Arial Narrow"/>
          <w:sz w:val="24"/>
          <w:szCs w:val="24"/>
        </w:rPr>
      </w:pPr>
      <w:r w:rsidRPr="000B4ECA">
        <w:rPr>
          <w:rFonts w:ascii="Arial Narrow" w:hAnsi="Arial Narrow"/>
          <w:sz w:val="24"/>
          <w:szCs w:val="24"/>
        </w:rPr>
        <w:t>(Návrh)</w:t>
      </w:r>
    </w:p>
    <w:p w14:paraId="4BD8B678" w14:textId="027F5006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78DB270F" w:rsidR="00611391" w:rsidRPr="00611391" w:rsidRDefault="00564276" w:rsidP="00791A48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AD32D1" w:rsidRPr="00AD32D1">
        <w:rPr>
          <w:rFonts w:ascii="Arial Narrow" w:hAnsi="Arial Narrow" w:cstheme="majorHAnsi"/>
          <w:b/>
          <w:sz w:val="22"/>
          <w:szCs w:val="22"/>
        </w:rPr>
        <w:t>Kancelársky nábytok, kovový nábytok a interiérové vybavenie DNS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  <w:r w:rsidR="00EA5F58">
        <w:rPr>
          <w:rFonts w:ascii="Arial Narrow" w:hAnsi="Arial Narrow" w:cstheme="majorHAnsi"/>
          <w:b/>
          <w:sz w:val="22"/>
          <w:szCs w:val="22"/>
        </w:rPr>
        <w:t>.</w:t>
      </w:r>
    </w:p>
    <w:p w14:paraId="4D0E6946" w14:textId="16683191" w:rsidR="00B70465" w:rsidRPr="00B70465" w:rsidRDefault="00564276" w:rsidP="007D36E1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B70465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B70465">
        <w:rPr>
          <w:rFonts w:ascii="Arial Narrow" w:hAnsi="Arial Narrow"/>
          <w:b/>
          <w:sz w:val="22"/>
        </w:rPr>
        <w:t xml:space="preserve"> </w:t>
      </w:r>
      <w:r w:rsidR="002761BF" w:rsidRPr="00B70465">
        <w:rPr>
          <w:rFonts w:ascii="Arial Narrow" w:hAnsi="Arial Narrow"/>
          <w:sz w:val="22"/>
        </w:rPr>
        <w:t>obstarávanie</w:t>
      </w:r>
      <w:r w:rsidRPr="00B70465">
        <w:rPr>
          <w:rFonts w:ascii="Arial Narrow" w:hAnsi="Arial Narrow" w:cs="Calibri"/>
          <w:sz w:val="22"/>
          <w:szCs w:val="22"/>
        </w:rPr>
        <w:t xml:space="preserve"> na predmet zákazky</w:t>
      </w:r>
      <w:r w:rsidR="00791A48" w:rsidRPr="00B70465">
        <w:rPr>
          <w:rFonts w:ascii="Arial Narrow" w:hAnsi="Arial Narrow" w:cs="Calibri"/>
          <w:sz w:val="22"/>
          <w:szCs w:val="22"/>
        </w:rPr>
        <w:t xml:space="preserve"> </w:t>
      </w:r>
      <w:r w:rsidR="008A6213">
        <w:rPr>
          <w:rFonts w:ascii="Arial Narrow" w:hAnsi="Arial Narrow" w:cs="Calibri"/>
          <w:b/>
          <w:bCs/>
          <w:sz w:val="22"/>
          <w:szCs w:val="22"/>
        </w:rPr>
        <w:t>Matrace</w:t>
      </w:r>
      <w:r w:rsidR="00B70465" w:rsidRPr="003D132A">
        <w:rPr>
          <w:rFonts w:ascii="Arial Narrow" w:hAnsi="Arial Narrow"/>
          <w:b/>
          <w:sz w:val="22"/>
          <w:szCs w:val="22"/>
        </w:rPr>
        <w:t xml:space="preserve"> 1/24 (ID zákazky </w:t>
      </w:r>
      <w:r w:rsidR="007D3F92">
        <w:rPr>
          <w:rFonts w:ascii="Arial Narrow" w:hAnsi="Arial Narrow"/>
          <w:b/>
          <w:sz w:val="22"/>
          <w:szCs w:val="22"/>
        </w:rPr>
        <w:t>59679</w:t>
      </w:r>
      <w:r w:rsidR="00B70465" w:rsidRPr="003D132A">
        <w:rPr>
          <w:rFonts w:ascii="Arial Narrow" w:hAnsi="Arial Narrow"/>
          <w:b/>
          <w:sz w:val="22"/>
          <w:szCs w:val="22"/>
        </w:rPr>
        <w:t>)</w:t>
      </w:r>
      <w:r w:rsidR="00B70465">
        <w:rPr>
          <w:rFonts w:ascii="Arial Narrow" w:hAnsi="Arial Narrow"/>
          <w:b/>
          <w:sz w:val="22"/>
          <w:szCs w:val="22"/>
        </w:rPr>
        <w:t>.</w:t>
      </w:r>
    </w:p>
    <w:p w14:paraId="19778F07" w14:textId="4323BCCA" w:rsidR="00690C16" w:rsidRPr="00B70465" w:rsidRDefault="00690C16" w:rsidP="007D36E1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B70465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</w:t>
      </w:r>
      <w:r w:rsidRPr="00B70465">
        <w:rPr>
          <w:rFonts w:ascii="Arial Narrow" w:hAnsi="Arial Narrow"/>
          <w:sz w:val="22"/>
          <w:szCs w:val="22"/>
        </w:rPr>
        <w:t>zákona o verejnom obstarávaní.</w:t>
      </w:r>
      <w:r w:rsidRPr="00B70465">
        <w:rPr>
          <w:rFonts w:ascii="Arial Narrow" w:hAnsi="Arial Narrow" w:cs="Calibri"/>
          <w:sz w:val="22"/>
          <w:szCs w:val="22"/>
        </w:rPr>
        <w:t xml:space="preserve">  Predmet zákazky je </w:t>
      </w:r>
      <w:r w:rsidRPr="00B70465">
        <w:rPr>
          <w:rFonts w:ascii="Arial Narrow" w:hAnsi="Arial Narrow"/>
          <w:sz w:val="22"/>
          <w:szCs w:val="22"/>
        </w:rPr>
        <w:t>financovaný z rozpočtovaných prostriedkov verejného obstarávateľa.</w:t>
      </w:r>
    </w:p>
    <w:p w14:paraId="2ECF1FB8" w14:textId="7937F363" w:rsidR="00FC2417" w:rsidRPr="00F803F7" w:rsidRDefault="00564276" w:rsidP="00F803F7">
      <w:pPr>
        <w:pStyle w:val="CTLhead"/>
        <w:spacing w:line="24" w:lineRule="atLeast"/>
        <w:rPr>
          <w:rFonts w:ascii="Arial Narrow" w:hAnsi="Arial Narrow"/>
          <w:sz w:val="22"/>
        </w:rPr>
      </w:pPr>
      <w:r w:rsidRPr="00F803F7">
        <w:rPr>
          <w:rFonts w:ascii="Arial Narrow" w:hAnsi="Arial Narrow" w:cs="Calibri"/>
          <w:b w:val="0"/>
          <w:sz w:val="22"/>
          <w:szCs w:val="22"/>
        </w:rPr>
        <w:t xml:space="preserve">  </w:t>
      </w:r>
      <w:r w:rsidR="00FC2417" w:rsidRPr="00F803F7">
        <w:rPr>
          <w:rFonts w:ascii="Arial Narrow" w:hAnsi="Arial Narrow"/>
          <w:sz w:val="22"/>
        </w:rPr>
        <w:t>Článok III.</w:t>
      </w:r>
    </w:p>
    <w:p w14:paraId="5B00A6C4" w14:textId="138CB835" w:rsidR="00FC2417" w:rsidRDefault="00FC2417" w:rsidP="00F803F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18837670" w14:textId="77777777" w:rsidR="00F803F7" w:rsidRPr="004D27AE" w:rsidRDefault="00F803F7" w:rsidP="00F803F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430A8DA3" w14:textId="4C3A0A71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777B6D">
        <w:rPr>
          <w:rFonts w:ascii="Arial Narrow" w:hAnsi="Arial Narrow"/>
          <w:sz w:val="22"/>
          <w:szCs w:val="22"/>
        </w:rPr>
        <w:t xml:space="preserve"> </w:t>
      </w:r>
      <w:r w:rsidR="008A6213">
        <w:rPr>
          <w:rFonts w:ascii="Arial Narrow" w:hAnsi="Arial Narrow"/>
          <w:bCs/>
          <w:sz w:val="22"/>
          <w:szCs w:val="22"/>
        </w:rPr>
        <w:t>matracov</w:t>
      </w:r>
      <w:r w:rsidR="00B70465" w:rsidRPr="003D132A">
        <w:rPr>
          <w:rFonts w:ascii="Arial Narrow" w:hAnsi="Arial Narrow"/>
          <w:b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F14A91">
        <w:rPr>
          <w:rFonts w:ascii="Arial Narrow" w:hAnsi="Arial Narrow" w:cs="Calibri"/>
          <w:sz w:val="22"/>
          <w:szCs w:val="22"/>
        </w:rPr>
        <w:t>v súlade s čl. V</w:t>
      </w:r>
      <w:r w:rsidR="00530292">
        <w:rPr>
          <w:rFonts w:ascii="Arial Narrow" w:hAnsi="Arial Narrow" w:cs="Calibri"/>
          <w:sz w:val="22"/>
          <w:szCs w:val="22"/>
        </w:rPr>
        <w:t>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222BCB2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F803F7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20E80DF5" w14:textId="2E2C4A3B" w:rsidR="00363E6B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="00FC2417"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="00FC2417"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="00FC2417"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="00FC2417"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7ADC34EB" w:rsidR="00287E51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72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   4.2</w:t>
      </w:r>
      <w:r>
        <w:rPr>
          <w:rFonts w:ascii="Arial Narrow" w:hAnsi="Arial Narrow"/>
          <w:sz w:val="22"/>
        </w:rPr>
        <w:tab/>
      </w:r>
      <w:r w:rsidR="00287E51"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287E51" w:rsidRPr="004D27AE">
        <w:rPr>
          <w:rFonts w:ascii="Arial Narrow" w:hAnsi="Arial Narrow"/>
          <w:sz w:val="22"/>
        </w:rPr>
        <w:t>na miest</w:t>
      </w:r>
      <w:r w:rsidR="00BB7E38">
        <w:rPr>
          <w:rFonts w:ascii="Arial Narrow" w:hAnsi="Arial Narrow"/>
          <w:sz w:val="22"/>
        </w:rPr>
        <w:t>a</w:t>
      </w:r>
      <w:r w:rsidR="00287E51" w:rsidRPr="004D27AE">
        <w:rPr>
          <w:rFonts w:ascii="Arial Narrow" w:hAnsi="Arial Narrow"/>
          <w:sz w:val="22"/>
        </w:rPr>
        <w:t xml:space="preserve"> dodania, </w:t>
      </w:r>
      <w:r>
        <w:rPr>
          <w:rFonts w:ascii="Arial Narrow" w:hAnsi="Arial Narrow"/>
          <w:sz w:val="22"/>
          <w:szCs w:val="22"/>
        </w:rPr>
        <w:t xml:space="preserve">a to služby </w:t>
      </w:r>
      <w:r w:rsidR="007A08E0">
        <w:rPr>
          <w:rFonts w:ascii="Arial Narrow" w:hAnsi="Arial Narrow"/>
          <w:sz w:val="22"/>
          <w:szCs w:val="22"/>
        </w:rPr>
        <w:t xml:space="preserve">súvisiace </w:t>
      </w:r>
      <w:r w:rsidR="00287E51"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="00287E51"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="00287E51" w:rsidRPr="00287E51">
        <w:rPr>
          <w:rFonts w:ascii="Arial Narrow" w:hAnsi="Arial Narrow"/>
          <w:sz w:val="22"/>
          <w:szCs w:val="22"/>
        </w:rPr>
        <w:t xml:space="preserve"> </w:t>
      </w:r>
      <w:r w:rsidR="00287E51"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="00287E51"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="00287E51" w:rsidRPr="004D27AE">
        <w:rPr>
          <w:rFonts w:ascii="Arial Narrow" w:hAnsi="Arial Narrow"/>
          <w:sz w:val="22"/>
        </w:rPr>
        <w:t xml:space="preserve">. </w:t>
      </w:r>
    </w:p>
    <w:p w14:paraId="06B82263" w14:textId="7097A66D" w:rsidR="00FC2417" w:rsidRDefault="00F803F7" w:rsidP="00F803F7">
      <w:pPr>
        <w:pStyle w:val="CTL"/>
        <w:numPr>
          <w:ilvl w:val="0"/>
          <w:numId w:val="0"/>
        </w:numPr>
        <w:tabs>
          <w:tab w:val="left" w:pos="360"/>
        </w:tabs>
        <w:spacing w:line="24" w:lineRule="atLeast"/>
        <w:ind w:left="567" w:hanging="72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   4.3</w:t>
      </w:r>
      <w:r>
        <w:rPr>
          <w:rFonts w:ascii="Arial Narrow" w:hAnsi="Arial Narrow"/>
          <w:sz w:val="22"/>
        </w:rPr>
        <w:tab/>
        <w:t xml:space="preserve">    </w:t>
      </w:r>
      <w:r w:rsidR="00FC2417"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Pr="00E062CC">
        <w:rPr>
          <w:rFonts w:ascii="Arial Narrow" w:hAnsi="Arial Narrow"/>
          <w:sz w:val="22"/>
          <w:szCs w:val="22"/>
        </w:rPr>
        <w:t xml:space="preserve">do </w:t>
      </w:r>
      <w:r w:rsidR="00314961">
        <w:rPr>
          <w:rFonts w:ascii="Arial Narrow" w:hAnsi="Arial Narrow"/>
          <w:sz w:val="22"/>
          <w:szCs w:val="22"/>
        </w:rPr>
        <w:t>30</w:t>
      </w:r>
      <w:bookmarkStart w:id="0" w:name="_GoBack"/>
      <w:bookmarkEnd w:id="0"/>
      <w:r w:rsidRPr="00E062CC">
        <w:rPr>
          <w:rFonts w:ascii="Arial Narrow" w:hAnsi="Arial Narrow"/>
          <w:sz w:val="22"/>
          <w:szCs w:val="22"/>
        </w:rPr>
        <w:t xml:space="preserve"> dní </w:t>
      </w:r>
      <w:r w:rsidR="00E05266" w:rsidRPr="004D27AE">
        <w:rPr>
          <w:rFonts w:ascii="Arial Narrow" w:hAnsi="Arial Narrow"/>
          <w:sz w:val="22"/>
        </w:rPr>
        <w:t>od</w:t>
      </w:r>
      <w:r w:rsidR="00E32E21" w:rsidRPr="004D27AE">
        <w:rPr>
          <w:rFonts w:ascii="Arial Narrow" w:hAnsi="Arial Narrow"/>
          <w:sz w:val="22"/>
        </w:rPr>
        <w:t>o dňa</w:t>
      </w:r>
      <w:r w:rsidR="002E2C9D" w:rsidRPr="004D27AE">
        <w:rPr>
          <w:rFonts w:ascii="Arial Narrow" w:hAnsi="Arial Narrow"/>
          <w:sz w:val="22"/>
        </w:rPr>
        <w:t xml:space="preserve"> </w:t>
      </w:r>
      <w:r w:rsidR="008A6213">
        <w:rPr>
          <w:rFonts w:ascii="Arial Narrow" w:hAnsi="Arial Narrow"/>
          <w:sz w:val="22"/>
        </w:rPr>
        <w:t>doručenia objednávky</w:t>
      </w:r>
      <w:r>
        <w:rPr>
          <w:rFonts w:ascii="Arial Narrow" w:hAnsi="Arial Narrow"/>
          <w:sz w:val="22"/>
        </w:rPr>
        <w:t>.</w:t>
      </w:r>
      <w:r w:rsidR="0091435F" w:rsidRPr="004D27AE">
        <w:rPr>
          <w:rFonts w:ascii="Arial Narrow" w:hAnsi="Arial Narrow"/>
          <w:sz w:val="22"/>
        </w:rPr>
        <w:t xml:space="preserve"> </w:t>
      </w:r>
    </w:p>
    <w:p w14:paraId="610BF409" w14:textId="37A18C7A" w:rsidR="00FC2417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4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Miestom dodania </w:t>
      </w:r>
      <w:r w:rsidR="0025789F"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miest</w:t>
      </w:r>
      <w:r w:rsidR="0025789F">
        <w:rPr>
          <w:rFonts w:ascii="Arial Narrow" w:hAnsi="Arial Narrow"/>
          <w:sz w:val="22"/>
        </w:rPr>
        <w:t>o</w:t>
      </w:r>
      <w:r w:rsidR="001D0C05" w:rsidRPr="004D27AE">
        <w:rPr>
          <w:rFonts w:ascii="Arial Narrow" w:hAnsi="Arial Narrow"/>
          <w:sz w:val="22"/>
        </w:rPr>
        <w:t xml:space="preserve">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56EA63E2" w:rsidR="00FC2417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360" w:hanging="36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5</w:t>
      </w:r>
      <w:r>
        <w:rPr>
          <w:rFonts w:ascii="Arial Narrow" w:hAnsi="Arial Narrow"/>
          <w:sz w:val="22"/>
        </w:rPr>
        <w:tab/>
        <w:t xml:space="preserve">    </w:t>
      </w:r>
      <w:r w:rsidR="00FC2417"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="00FC2417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67855E66" w:rsidR="00FC2417" w:rsidRPr="004D27AE" w:rsidRDefault="00F803F7" w:rsidP="00F803F7">
      <w:pPr>
        <w:pStyle w:val="CTL"/>
        <w:numPr>
          <w:ilvl w:val="0"/>
          <w:numId w:val="0"/>
        </w:numPr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6</w:t>
      </w:r>
      <w:r>
        <w:rPr>
          <w:rFonts w:ascii="Arial Narrow" w:hAnsi="Arial Narrow"/>
          <w:sz w:val="22"/>
        </w:rPr>
        <w:tab/>
      </w:r>
      <w:r w:rsidR="004003BF"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10FD35D4" w:rsidR="00FC2417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7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Po </w:t>
      </w:r>
      <w:r w:rsidR="00FC2417"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="00FC2417"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="00FC2417" w:rsidRPr="004D27AE">
        <w:rPr>
          <w:rFonts w:ascii="Arial Narrow" w:hAnsi="Arial Narrow"/>
          <w:sz w:val="22"/>
        </w:rPr>
        <w:t xml:space="preserve">. Kupujúci po </w:t>
      </w:r>
      <w:r w:rsidR="00FC2417"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="00FC2417"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="00FC2417"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FC2417" w:rsidRPr="00E53022">
        <w:rPr>
          <w:rFonts w:ascii="Arial Narrow" w:hAnsi="Arial Narrow" w:cs="Calibri"/>
          <w:sz w:val="22"/>
          <w:szCs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="00FC2417" w:rsidRPr="00E53022">
        <w:rPr>
          <w:rFonts w:ascii="Arial Narrow" w:hAnsi="Arial Narrow" w:cs="Calibri"/>
          <w:sz w:val="22"/>
          <w:szCs w:val="22"/>
        </w:rPr>
        <w:t>redávajúci</w:t>
      </w:r>
      <w:r w:rsidR="00FC2417" w:rsidRPr="004D27AE">
        <w:rPr>
          <w:rFonts w:ascii="Arial Narrow" w:hAnsi="Arial Narrow"/>
          <w:sz w:val="22"/>
        </w:rPr>
        <w:t xml:space="preserve"> sa mu zaväzuje toto užívanie dňom </w:t>
      </w:r>
      <w:r w:rsidR="00FC2417"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="00FC2417"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4C9978B7" w:rsidR="00BA2865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8</w:t>
      </w:r>
      <w:r>
        <w:rPr>
          <w:rFonts w:ascii="Arial Narrow" w:hAnsi="Arial Narrow"/>
          <w:sz w:val="22"/>
        </w:rPr>
        <w:tab/>
      </w:r>
      <w:r w:rsidR="00BA2865"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="00BA2865"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="00BA2865"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="00BA2865"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5112FD69" w:rsidR="00BA2865" w:rsidRPr="004D27AE" w:rsidRDefault="00F803F7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9</w:t>
      </w:r>
      <w:r>
        <w:rPr>
          <w:rFonts w:ascii="Arial Narrow" w:hAnsi="Arial Narrow"/>
          <w:sz w:val="22"/>
        </w:rPr>
        <w:tab/>
      </w:r>
      <w:r w:rsidR="00D5473D"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="00D5473D"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>
        <w:rPr>
          <w:rFonts w:ascii="Arial Narrow" w:hAnsi="Arial Narrow"/>
          <w:sz w:val="22"/>
        </w:rPr>
        <w:t xml:space="preserve">vateľov uvedených </w:t>
      </w:r>
      <w:r w:rsidR="00383985">
        <w:rPr>
          <w:rFonts w:ascii="Arial Narrow" w:hAnsi="Arial Narrow"/>
          <w:sz w:val="22"/>
        </w:rPr>
        <w:t>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45DB8DAD" w:rsidR="00BA2865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0</w:t>
      </w:r>
      <w:r>
        <w:rPr>
          <w:rFonts w:ascii="Arial Narrow" w:hAnsi="Arial Narrow"/>
          <w:sz w:val="22"/>
        </w:rPr>
        <w:tab/>
      </w:r>
      <w:r w:rsidR="00BA2865"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="00BA2865"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="00BA2865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="00BA2865"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="00BA2865"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="00BA2865"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>
        <w:rPr>
          <w:rFonts w:ascii="Arial Narrow" w:hAnsi="Arial Narrow"/>
          <w:sz w:val="22"/>
        </w:rPr>
        <w:t>4</w:t>
      </w:r>
      <w:r w:rsidR="00BA2865"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="00BA2865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="00BA2865"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="00BA2865" w:rsidRPr="00BA2865">
        <w:rPr>
          <w:rFonts w:ascii="Arial Narrow" w:hAnsi="Arial Narrow"/>
          <w:sz w:val="22"/>
          <w:szCs w:val="22"/>
        </w:rPr>
        <w:t>ri</w:t>
      </w:r>
      <w:r w:rsidR="00BA2865"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="00BA2865" w:rsidRPr="004D27AE">
        <w:rPr>
          <w:rFonts w:ascii="Arial Narrow" w:hAnsi="Arial Narrow"/>
          <w:sz w:val="22"/>
        </w:rPr>
        <w:t xml:space="preserve"> </w:t>
      </w:r>
      <w:r w:rsidR="00BA2865" w:rsidRPr="004D27AE">
        <w:rPr>
          <w:rFonts w:ascii="Arial Narrow" w:hAnsi="Arial Narrow"/>
          <w:sz w:val="22"/>
        </w:rPr>
        <w:lastRenderedPageBreak/>
        <w:t xml:space="preserve">postupovať tak, aby vynaložené náklady na zabezpečenie plnenia na základe zmluvy o subdodávke boli primerané jeho kvalite a cene. </w:t>
      </w:r>
    </w:p>
    <w:p w14:paraId="02C35248" w14:textId="7F0FC58C" w:rsidR="000A644D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1</w:t>
      </w:r>
      <w:r>
        <w:rPr>
          <w:rFonts w:ascii="Arial Narrow" w:hAnsi="Arial Narrow"/>
          <w:sz w:val="22"/>
        </w:rPr>
        <w:tab/>
      </w:r>
      <w:r w:rsidR="000A644D" w:rsidRPr="004D27AE">
        <w:rPr>
          <w:rFonts w:ascii="Arial Narrow" w:hAnsi="Arial Narrow"/>
          <w:sz w:val="22"/>
        </w:rPr>
        <w:t>Predávajúci vyhlasuje, že v čase uzatvorenia</w:t>
      </w:r>
      <w:r w:rsidR="000A644D"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="000A644D"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="000A644D"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="000A644D"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="000A644D"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="000A644D"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="000A644D"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="000A644D" w:rsidRPr="004D27AE">
        <w:rPr>
          <w:rFonts w:ascii="Arial Narrow" w:hAnsi="Arial Narrow"/>
          <w:sz w:val="22"/>
        </w:rPr>
        <w:t>.</w:t>
      </w:r>
    </w:p>
    <w:p w14:paraId="1A3835CD" w14:textId="7A76FF6D" w:rsidR="000A644D" w:rsidRPr="004D27AE" w:rsidRDefault="00D232FE" w:rsidP="00D232FE">
      <w:pPr>
        <w:pStyle w:val="CTL"/>
        <w:numPr>
          <w:ilvl w:val="0"/>
          <w:numId w:val="0"/>
        </w:numPr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2</w:t>
      </w:r>
      <w:r>
        <w:rPr>
          <w:rFonts w:ascii="Arial Narrow" w:hAnsi="Arial Narrow"/>
          <w:sz w:val="22"/>
        </w:rPr>
        <w:tab/>
      </w:r>
      <w:r w:rsidR="00052BBB"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="00052BBB"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6859CE44" w:rsidR="00FC2417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3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FC2417"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tejto zmluvy</w:t>
      </w:r>
      <w:r w:rsidR="00FC2417" w:rsidRPr="004D27AE">
        <w:rPr>
          <w:rFonts w:ascii="Arial Narrow" w:hAnsi="Arial Narrow"/>
        </w:rPr>
        <w:t>.</w:t>
      </w:r>
    </w:p>
    <w:p w14:paraId="0F4F0A19" w14:textId="21564D77" w:rsidR="00FC2417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4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3CE74DD9" w:rsidR="00BB427D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5</w:t>
      </w:r>
      <w:r>
        <w:rPr>
          <w:rFonts w:ascii="Arial Narrow" w:hAnsi="Arial Narrow"/>
          <w:sz w:val="22"/>
        </w:rPr>
        <w:tab/>
      </w:r>
      <w:r w:rsidR="00BB427D"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="00BB427D"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="00BB427D" w:rsidRPr="004D27AE">
        <w:rPr>
          <w:rFonts w:ascii="Arial Narrow" w:hAnsi="Arial Narrow"/>
          <w:sz w:val="22"/>
        </w:rPr>
        <w:t>.</w:t>
      </w:r>
    </w:p>
    <w:p w14:paraId="3FAE0BC9" w14:textId="71D464B1" w:rsidR="00010D14" w:rsidRPr="00FF2108" w:rsidRDefault="00010D14" w:rsidP="00010D14">
      <w:pPr>
        <w:pStyle w:val="CTL"/>
        <w:numPr>
          <w:ilvl w:val="1"/>
          <w:numId w:val="67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prípade, že p</w:t>
      </w:r>
      <w:r w:rsidRPr="00FF2108">
        <w:rPr>
          <w:rFonts w:ascii="Arial Narrow" w:hAnsi="Arial Narrow"/>
          <w:sz w:val="22"/>
          <w:szCs w:val="22"/>
        </w:rPr>
        <w:t xml:space="preserve">redávajúci, jeho subdodávateľ podľa zákona č. 343/2015 Z.z. alebo subdodávateľ  podľa  zákona č. 315/2016 Z. z.,  má povinnosť byť zapísaný v registri partnerov verejného sektora podľa zákona č. 315/2016 Z. </w:t>
      </w:r>
      <w:r>
        <w:rPr>
          <w:rFonts w:ascii="Arial Narrow" w:hAnsi="Arial Narrow"/>
          <w:sz w:val="22"/>
          <w:szCs w:val="22"/>
        </w:rPr>
        <w:t>z., p</w:t>
      </w:r>
      <w:r w:rsidRPr="00FF2108">
        <w:rPr>
          <w:rFonts w:ascii="Arial Narrow" w:hAnsi="Arial Narrow"/>
          <w:sz w:val="22"/>
          <w:szCs w:val="22"/>
        </w:rPr>
        <w:t>redávajúci vyhlasuje, že jeho konečným užívateľom výhod zapísaným v registri partnerov verejného sektora, rovnako ani konečným užívateľom výhod jeho subdodávateľa podľa zákona č. 343/2015 Z.z. alebo subdodávateľa  podľa  zákona č. 315/2016 Z. z., nie je:</w:t>
      </w:r>
    </w:p>
    <w:p w14:paraId="1306F2B1" w14:textId="77777777" w:rsidR="00010D14" w:rsidRPr="00FF2108" w:rsidRDefault="00010D14" w:rsidP="00010D14">
      <w:pPr>
        <w:pStyle w:val="CTL"/>
        <w:numPr>
          <w:ilvl w:val="0"/>
          <w:numId w:val="0"/>
        </w:numPr>
        <w:spacing w:after="0"/>
        <w:ind w:left="567"/>
        <w:rPr>
          <w:rFonts w:ascii="Arial Narrow" w:hAnsi="Arial Narrow"/>
          <w:sz w:val="22"/>
          <w:szCs w:val="22"/>
        </w:rPr>
      </w:pPr>
    </w:p>
    <w:p w14:paraId="0C992D85" w14:textId="77777777" w:rsidR="00010D14" w:rsidRPr="00FF2108" w:rsidRDefault="00010D14" w:rsidP="00010D14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FF2108">
        <w:rPr>
          <w:rFonts w:ascii="Arial Narrow" w:hAnsi="Arial Narrow"/>
          <w:sz w:val="22"/>
          <w:szCs w:val="22"/>
        </w:rPr>
        <w:t>1.</w:t>
      </w:r>
      <w:r w:rsidRPr="00FF2108">
        <w:rPr>
          <w:rFonts w:ascii="Arial Narrow" w:hAnsi="Arial Narrow"/>
          <w:sz w:val="22"/>
          <w:szCs w:val="22"/>
        </w:rPr>
        <w:tab/>
        <w:t>prezident Slovenskej republiky,</w:t>
      </w:r>
    </w:p>
    <w:p w14:paraId="6B740A26" w14:textId="77777777" w:rsidR="00010D14" w:rsidRPr="00FF2108" w:rsidRDefault="00010D14" w:rsidP="00010D14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FF2108">
        <w:rPr>
          <w:rFonts w:ascii="Arial Narrow" w:hAnsi="Arial Narrow"/>
          <w:sz w:val="22"/>
          <w:szCs w:val="22"/>
        </w:rPr>
        <w:t>2.</w:t>
      </w:r>
      <w:r w:rsidRPr="00FF2108">
        <w:rPr>
          <w:rFonts w:ascii="Arial Narrow" w:hAnsi="Arial Narrow"/>
          <w:sz w:val="22"/>
          <w:szCs w:val="22"/>
        </w:rPr>
        <w:tab/>
        <w:t>člen vlády,</w:t>
      </w:r>
    </w:p>
    <w:p w14:paraId="5DB654E8" w14:textId="77777777" w:rsidR="00010D14" w:rsidRPr="00FF2108" w:rsidRDefault="00010D14" w:rsidP="00010D14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FF2108">
        <w:rPr>
          <w:rFonts w:ascii="Arial Narrow" w:hAnsi="Arial Narrow"/>
          <w:sz w:val="22"/>
          <w:szCs w:val="22"/>
        </w:rPr>
        <w:t>3.</w:t>
      </w:r>
      <w:r w:rsidRPr="00FF2108">
        <w:rPr>
          <w:rFonts w:ascii="Arial Narrow" w:hAnsi="Arial Narrow"/>
          <w:sz w:val="22"/>
          <w:szCs w:val="22"/>
        </w:rPr>
        <w:tab/>
        <w:t>vedúci ústredného orgánu štátnej správy, ktorý nie je členom vlády,</w:t>
      </w:r>
    </w:p>
    <w:p w14:paraId="36E420EC" w14:textId="77777777" w:rsidR="00010D14" w:rsidRPr="00FF2108" w:rsidRDefault="00010D14" w:rsidP="00010D14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FF2108">
        <w:rPr>
          <w:rFonts w:ascii="Arial Narrow" w:hAnsi="Arial Narrow"/>
          <w:sz w:val="22"/>
          <w:szCs w:val="22"/>
        </w:rPr>
        <w:t>4.</w:t>
      </w:r>
      <w:r w:rsidRPr="00FF2108">
        <w:rPr>
          <w:rFonts w:ascii="Arial Narrow" w:hAnsi="Arial Narrow"/>
          <w:sz w:val="22"/>
          <w:szCs w:val="22"/>
        </w:rPr>
        <w:tab/>
        <w:t>vedúci orgánu štátnej správy s celoslovenskou pôsobnosťou,</w:t>
      </w:r>
    </w:p>
    <w:p w14:paraId="68CFD300" w14:textId="77777777" w:rsidR="00010D14" w:rsidRPr="00FF2108" w:rsidRDefault="00010D14" w:rsidP="00010D14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FF2108">
        <w:rPr>
          <w:rFonts w:ascii="Arial Narrow" w:hAnsi="Arial Narrow"/>
          <w:sz w:val="22"/>
          <w:szCs w:val="22"/>
        </w:rPr>
        <w:t>5.</w:t>
      </w:r>
      <w:r w:rsidRPr="00FF2108">
        <w:rPr>
          <w:rFonts w:ascii="Arial Narrow" w:hAnsi="Arial Narrow"/>
          <w:sz w:val="22"/>
          <w:szCs w:val="22"/>
        </w:rPr>
        <w:tab/>
        <w:t>sudca Ústavného súdu Slovenskej republiky alebo sudca,</w:t>
      </w:r>
    </w:p>
    <w:p w14:paraId="07DE9BF8" w14:textId="77777777" w:rsidR="00010D14" w:rsidRPr="00FF2108" w:rsidRDefault="00010D14" w:rsidP="00010D14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FF2108">
        <w:rPr>
          <w:rFonts w:ascii="Arial Narrow" w:hAnsi="Arial Narrow"/>
          <w:sz w:val="22"/>
          <w:szCs w:val="22"/>
        </w:rPr>
        <w:t>6.</w:t>
      </w:r>
      <w:r w:rsidRPr="00FF2108">
        <w:rPr>
          <w:rFonts w:ascii="Arial Narrow" w:hAnsi="Arial Narrow"/>
          <w:sz w:val="22"/>
          <w:szCs w:val="22"/>
        </w:rPr>
        <w:tab/>
        <w:t>generálny prokurátor Slovenskej republiky, špeciálny prokurátor alebo prokurátor,</w:t>
      </w:r>
    </w:p>
    <w:p w14:paraId="02121AF7" w14:textId="77777777" w:rsidR="00010D14" w:rsidRPr="00FF2108" w:rsidRDefault="00010D14" w:rsidP="00010D14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FF2108">
        <w:rPr>
          <w:rFonts w:ascii="Arial Narrow" w:hAnsi="Arial Narrow"/>
          <w:sz w:val="22"/>
          <w:szCs w:val="22"/>
        </w:rPr>
        <w:t>7.</w:t>
      </w:r>
      <w:r w:rsidRPr="00FF2108">
        <w:rPr>
          <w:rFonts w:ascii="Arial Narrow" w:hAnsi="Arial Narrow"/>
          <w:sz w:val="22"/>
          <w:szCs w:val="22"/>
        </w:rPr>
        <w:tab/>
        <w:t>verejný ochranca práv,</w:t>
      </w:r>
    </w:p>
    <w:p w14:paraId="0BA12D1B" w14:textId="77777777" w:rsidR="00010D14" w:rsidRPr="00FF2108" w:rsidRDefault="00010D14" w:rsidP="00010D14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FF2108">
        <w:rPr>
          <w:rFonts w:ascii="Arial Narrow" w:hAnsi="Arial Narrow"/>
          <w:sz w:val="22"/>
          <w:szCs w:val="22"/>
        </w:rPr>
        <w:t>8.</w:t>
      </w:r>
      <w:r w:rsidRPr="00FF2108">
        <w:rPr>
          <w:rFonts w:ascii="Arial Narrow" w:hAnsi="Arial Narrow"/>
          <w:sz w:val="22"/>
          <w:szCs w:val="22"/>
        </w:rPr>
        <w:tab/>
        <w:t>predseda Najvyššieho kontrolného úradu Slovenskej republiky a podpredseda Najvyššieho kontrolného úradu Slovenskej republiky,</w:t>
      </w:r>
    </w:p>
    <w:p w14:paraId="414C2134" w14:textId="77777777" w:rsidR="00010D14" w:rsidRPr="00FF2108" w:rsidRDefault="00010D14" w:rsidP="00010D14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 w:cs="Calibri"/>
          <w:sz w:val="22"/>
          <w:szCs w:val="22"/>
        </w:rPr>
      </w:pPr>
      <w:r w:rsidRPr="00FF2108">
        <w:rPr>
          <w:rFonts w:ascii="Arial Narrow" w:hAnsi="Arial Narrow" w:cs="Calibri"/>
          <w:sz w:val="22"/>
          <w:szCs w:val="22"/>
        </w:rPr>
        <w:t>9.</w:t>
      </w:r>
      <w:r w:rsidRPr="00FF2108">
        <w:rPr>
          <w:rFonts w:ascii="Arial Narrow" w:hAnsi="Arial Narrow" w:cs="Calibri"/>
          <w:sz w:val="22"/>
          <w:szCs w:val="22"/>
        </w:rPr>
        <w:tab/>
        <w:t>štátny tajomník,</w:t>
      </w:r>
    </w:p>
    <w:p w14:paraId="20A2A1CC" w14:textId="77777777" w:rsidR="00010D14" w:rsidRPr="00FF2108" w:rsidRDefault="00010D14" w:rsidP="00010D14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 w:cs="Calibri"/>
          <w:sz w:val="22"/>
          <w:szCs w:val="22"/>
        </w:rPr>
      </w:pPr>
      <w:r w:rsidRPr="00FF2108">
        <w:rPr>
          <w:rFonts w:ascii="Arial Narrow" w:hAnsi="Arial Narrow" w:cs="Calibri"/>
          <w:sz w:val="22"/>
          <w:szCs w:val="22"/>
        </w:rPr>
        <w:t>10.</w:t>
      </w:r>
      <w:r w:rsidRPr="00FF2108">
        <w:rPr>
          <w:rFonts w:ascii="Arial Narrow" w:hAnsi="Arial Narrow" w:cs="Calibri"/>
          <w:sz w:val="22"/>
          <w:szCs w:val="22"/>
        </w:rPr>
        <w:tab/>
        <w:t>generálny tajomník služobného úradu,</w:t>
      </w:r>
    </w:p>
    <w:p w14:paraId="1A25D878" w14:textId="77777777" w:rsidR="00010D14" w:rsidRPr="00FF2108" w:rsidRDefault="00010D14" w:rsidP="00010D14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 w:cs="Calibri"/>
          <w:sz w:val="22"/>
          <w:szCs w:val="22"/>
        </w:rPr>
      </w:pPr>
      <w:r w:rsidRPr="00FF2108">
        <w:rPr>
          <w:rFonts w:ascii="Arial Narrow" w:hAnsi="Arial Narrow" w:cs="Calibri"/>
          <w:sz w:val="22"/>
          <w:szCs w:val="22"/>
        </w:rPr>
        <w:t>11.</w:t>
      </w:r>
      <w:r w:rsidRPr="00FF2108">
        <w:rPr>
          <w:rFonts w:ascii="Arial Narrow" w:hAnsi="Arial Narrow" w:cs="Calibri"/>
          <w:sz w:val="22"/>
          <w:szCs w:val="22"/>
        </w:rPr>
        <w:tab/>
        <w:t>prednosta okresného úradu,</w:t>
      </w:r>
    </w:p>
    <w:p w14:paraId="38EE2067" w14:textId="77777777" w:rsidR="00010D14" w:rsidRPr="00FF2108" w:rsidRDefault="00010D14" w:rsidP="00010D14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 w:cs="Calibri"/>
          <w:sz w:val="22"/>
          <w:szCs w:val="22"/>
        </w:rPr>
      </w:pPr>
      <w:r w:rsidRPr="00FF2108">
        <w:rPr>
          <w:rFonts w:ascii="Arial Narrow" w:hAnsi="Arial Narrow" w:cs="Calibri"/>
          <w:sz w:val="22"/>
          <w:szCs w:val="22"/>
        </w:rPr>
        <w:t>12.</w:t>
      </w:r>
      <w:r w:rsidRPr="00FF2108">
        <w:rPr>
          <w:rFonts w:ascii="Arial Narrow" w:hAnsi="Arial Narrow" w:cs="Calibri"/>
          <w:sz w:val="22"/>
          <w:szCs w:val="22"/>
        </w:rPr>
        <w:tab/>
        <w:t>primátor hlavného mesta Slovenskej republiky Bratislavy, primátor krajského mesta alebo primátor okresného mesta, alebo</w:t>
      </w:r>
    </w:p>
    <w:p w14:paraId="225DDAB9" w14:textId="77777777" w:rsidR="00010D14" w:rsidRPr="00FF2108" w:rsidRDefault="00010D14" w:rsidP="00010D14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 w:cs="Calibri"/>
          <w:sz w:val="22"/>
          <w:szCs w:val="22"/>
        </w:rPr>
      </w:pPr>
      <w:r w:rsidRPr="00FF2108">
        <w:rPr>
          <w:rFonts w:ascii="Arial Narrow" w:hAnsi="Arial Narrow" w:cs="Calibri"/>
          <w:sz w:val="22"/>
          <w:szCs w:val="22"/>
        </w:rPr>
        <w:t>13.</w:t>
      </w:r>
      <w:r w:rsidRPr="00FF2108">
        <w:rPr>
          <w:rFonts w:ascii="Arial Narrow" w:hAnsi="Arial Narrow" w:cs="Calibri"/>
          <w:sz w:val="22"/>
          <w:szCs w:val="22"/>
        </w:rPr>
        <w:tab/>
        <w:t>predseda vyššieho územného celku.</w:t>
      </w:r>
    </w:p>
    <w:p w14:paraId="64EF0F61" w14:textId="77777777" w:rsidR="008A6213" w:rsidRDefault="008A6213" w:rsidP="00FC241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4CD25B73" w14:textId="688C2EDF" w:rsidR="00FC2417" w:rsidRPr="004D27AE" w:rsidRDefault="00D232FE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6BB2A8B1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0A1C76E0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tejto </w:t>
      </w:r>
      <w:r w:rsidR="00D232FE">
        <w:rPr>
          <w:rFonts w:ascii="Arial Narrow" w:hAnsi="Arial Narrow"/>
          <w:sz w:val="22"/>
          <w:szCs w:val="22"/>
        </w:rPr>
        <w:t>zmluvy</w:t>
      </w:r>
      <w:r w:rsidRPr="004D2CF2">
        <w:rPr>
          <w:rFonts w:ascii="Arial Narrow" w:hAnsi="Arial Narrow"/>
          <w:sz w:val="22"/>
          <w:szCs w:val="22"/>
        </w:rPr>
        <w:t xml:space="preserve"> (najmä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5A520D8F" w:rsidR="00FC2417" w:rsidRPr="00010D14" w:rsidRDefault="00D232FE" w:rsidP="00010D14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611391">
        <w:rPr>
          <w:rFonts w:ascii="Arial Narrow" w:hAnsi="Arial Narrow"/>
          <w:sz w:val="22"/>
        </w:rPr>
        <w:t>.</w:t>
      </w:r>
    </w:p>
    <w:p w14:paraId="1991329F" w14:textId="18DF1459" w:rsidR="00FC2417" w:rsidRDefault="00FC2417" w:rsidP="00010D14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411C554D" w14:textId="77777777" w:rsidR="00010D14" w:rsidRPr="004D27AE" w:rsidRDefault="00010D14" w:rsidP="00010D14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724FCF22" w14:textId="4A645419" w:rsidR="00FC2417" w:rsidRPr="004D27AE" w:rsidRDefault="00FC2417" w:rsidP="00FC2417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="00CA72B1">
        <w:rPr>
          <w:rFonts w:ascii="Arial Narrow" w:hAnsi="Arial Narrow"/>
          <w:sz w:val="22"/>
          <w:szCs w:val="22"/>
        </w:rPr>
        <w:t xml:space="preserve">je </w:t>
      </w:r>
      <w:r w:rsidR="00D232FE">
        <w:rPr>
          <w:rFonts w:ascii="Arial Narrow" w:hAnsi="Arial Narrow"/>
          <w:sz w:val="22"/>
          <w:szCs w:val="22"/>
        </w:rPr>
        <w:t>24 mesiacov</w:t>
      </w:r>
      <w:r w:rsidR="00CA72B1">
        <w:rPr>
          <w:rFonts w:ascii="Arial Narrow" w:hAnsi="Arial Narrow"/>
          <w:sz w:val="22"/>
          <w:szCs w:val="22"/>
        </w:rPr>
        <w:t xml:space="preserve"> </w:t>
      </w:r>
      <w:r w:rsidR="00CA72B1" w:rsidRPr="00B95B09">
        <w:rPr>
          <w:rFonts w:ascii="Arial Narrow" w:hAnsi="Arial Narrow"/>
          <w:sz w:val="22"/>
          <w:szCs w:val="22"/>
        </w:rPr>
        <w:t>od prebratia predmetu zmluvy kupujúcim</w:t>
      </w:r>
      <w:r w:rsidR="00CA72B1">
        <w:rPr>
          <w:rFonts w:ascii="Arial Narrow" w:hAnsi="Arial Narrow"/>
          <w:sz w:val="22"/>
          <w:szCs w:val="22"/>
        </w:rPr>
        <w:t xml:space="preserve">, </w:t>
      </w:r>
      <w:r w:rsidR="00CA72B1" w:rsidRPr="00B95B09"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 w:rsidR="00CA72B1" w:rsidRPr="00B95B09">
        <w:rPr>
          <w:rFonts w:ascii="Arial Narrow" w:hAnsi="Arial Narrow"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871105D" w:rsidR="00FC2417" w:rsidRPr="004D27AE" w:rsidRDefault="00CA72B1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Kupujúci s</w:t>
      </w:r>
      <w:r w:rsidR="00FC2417" w:rsidRPr="004D27AE">
        <w:rPr>
          <w:rFonts w:ascii="Arial Narrow" w:hAnsi="Arial Narrow"/>
          <w:sz w:val="22"/>
        </w:rPr>
        <w:t xml:space="preserve">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57F19BA1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CA72B1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</w:t>
      </w:r>
      <w:r w:rsidR="00CA72B1">
        <w:rPr>
          <w:rFonts w:ascii="Arial Narrow" w:hAnsi="Arial Narrow"/>
          <w:sz w:val="22"/>
        </w:rPr>
        <w:t xml:space="preserve"> 30</w:t>
      </w:r>
      <w:r w:rsidR="00E33056" w:rsidRPr="00465F23">
        <w:rPr>
          <w:rFonts w:ascii="Arial Narrow" w:hAnsi="Arial Narrow"/>
          <w:sz w:val="22"/>
        </w:rPr>
        <w:t xml:space="preserve">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1FB7B60" w:rsidR="00FC2417" w:rsidRPr="004D27AE" w:rsidRDefault="00CA72B1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2BBA1059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CA72B1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CA72B1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68FCEBBF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3C57C727" w:rsidR="00622DC5" w:rsidRPr="00C36C09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lastRenderedPageBreak/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53836646" w14:textId="08EFB11A" w:rsidR="00357D06" w:rsidRPr="00B02C77" w:rsidRDefault="00357D06" w:rsidP="00502B5E">
      <w:pPr>
        <w:tabs>
          <w:tab w:val="clear" w:pos="2160"/>
          <w:tab w:val="clear" w:pos="2880"/>
        </w:tabs>
        <w:spacing w:line="276" w:lineRule="auto"/>
        <w:ind w:left="567" w:hanging="567"/>
        <w:jc w:val="both"/>
        <w:rPr>
          <w:rFonts w:ascii="Arial Narrow" w:hAnsi="Arial Narrow" w:cs="Calibri"/>
          <w:sz w:val="22"/>
          <w:szCs w:val="22"/>
        </w:rPr>
      </w:pPr>
    </w:p>
    <w:p w14:paraId="04B9BE15" w14:textId="328C4EF0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</w:t>
      </w:r>
      <w:r w:rsidR="00A02C55">
        <w:rPr>
          <w:rFonts w:ascii="Arial Narrow" w:hAnsi="Arial Narrow" w:cs="Calibri"/>
          <w:sz w:val="22"/>
          <w:szCs w:val="22"/>
        </w:rPr>
        <w:t>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460219CB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="00F73231">
        <w:rPr>
          <w:rFonts w:ascii="Arial Narrow" w:hAnsi="Arial Narrow"/>
          <w:sz w:val="22"/>
          <w:lang w:val="sk-SK"/>
        </w:rPr>
        <w:t>I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A02C55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3F0F66DB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A02C55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7E35D96A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A02C55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A02C55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BB4EF2D" w14:textId="77777777" w:rsidR="00010D14" w:rsidRPr="004D27AE" w:rsidRDefault="00010D14" w:rsidP="00010D14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v prípade nepravdivosti vyhlásenia Predávajúceho, ktoré je uvedené v bode </w:t>
      </w:r>
      <w:r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4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33D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. tejto zmluvy, je Predávajúci povinný zaplatiť Kupujúcemu zmluvnú pokutu vo výške 30 000,-EUR</w:t>
      </w:r>
    </w:p>
    <w:p w14:paraId="457D8388" w14:textId="2F87830D" w:rsidR="00582DCF" w:rsidRPr="004D27AE" w:rsidRDefault="00A02C55" w:rsidP="00A02C55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 w:rsidR="00953E19">
        <w:rPr>
          <w:rFonts w:ascii="Arial Narrow" w:hAnsi="Arial Narrow" w:cs="Calibri"/>
          <w:sz w:val="22"/>
          <w:szCs w:val="22"/>
        </w:rPr>
        <w:t xml:space="preserve"> podľa bodu </w:t>
      </w:r>
      <w:r>
        <w:rPr>
          <w:rFonts w:ascii="Arial Narrow" w:hAnsi="Arial Narrow" w:cs="Calibri"/>
          <w:sz w:val="22"/>
          <w:szCs w:val="22"/>
        </w:rPr>
        <w:t>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69EFD19B" w:rsidR="00613A8C" w:rsidRDefault="00A02C55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3C5D86A9" w14:textId="77777777" w:rsidR="008A6213" w:rsidRDefault="008A6213" w:rsidP="00DD6996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5598B5EC" w14:textId="79A7FB3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A02C55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35C7887C" w:rsidR="00FC2417" w:rsidRPr="004D27AE" w:rsidRDefault="00A02C55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360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 xml:space="preserve">   </w:t>
      </w:r>
      <w:r w:rsidR="00FC2417"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FC2417"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120E7755" w:rsidR="00D5473D" w:rsidRPr="004D27AE" w:rsidRDefault="00FC2417" w:rsidP="00A02C5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A02C55">
        <w:rPr>
          <w:rFonts w:ascii="Arial Narrow" w:hAnsi="Arial Narrow" w:cs="Calibri"/>
          <w:sz w:val="22"/>
          <w:szCs w:val="22"/>
          <w:lang w:val="sk-SK"/>
        </w:rPr>
        <w:t xml:space="preserve"> po lehote jej </w:t>
      </w:r>
      <w:r w:rsidR="00622DC5"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7F6A39B1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A02C55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A02C55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0654015B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</w:t>
      </w:r>
    </w:p>
    <w:p w14:paraId="143183FF" w14:textId="402CB647" w:rsidR="00DD6996" w:rsidRPr="00CB761A" w:rsidRDefault="00A02C55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X</w:t>
      </w:r>
      <w:r w:rsidR="00DD6996" w:rsidRPr="00DD6996">
        <w:rPr>
          <w:rFonts w:ascii="Arial Narrow" w:hAnsi="Arial Narrow"/>
          <w:sz w:val="22"/>
        </w:rPr>
        <w:t>.</w:t>
      </w:r>
    </w:p>
    <w:p w14:paraId="652590A4" w14:textId="7F36289E" w:rsidR="008A6213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588EA097" w14:textId="2A043295" w:rsidR="00FC2417" w:rsidRPr="00DD6996" w:rsidRDefault="00FC2417" w:rsidP="008A6213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6D6FE8BD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="00F02363">
        <w:rPr>
          <w:rFonts w:ascii="Arial Narrow" w:hAnsi="Arial Narrow"/>
        </w:rPr>
        <w:t xml:space="preserve"> </w:t>
      </w:r>
      <w:proofErr w:type="spellStart"/>
      <w:r w:rsidR="00F02363" w:rsidRPr="00C33AE6">
        <w:rPr>
          <w:rFonts w:ascii="Arial Narrow" w:hAnsi="Arial Narrow"/>
        </w:rPr>
        <w:t>xxxxxxxxxxxxxxxxxx</w:t>
      </w:r>
      <w:proofErr w:type="spellEnd"/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3A7DF89B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02363" w:rsidRPr="00C33AE6">
        <w:rPr>
          <w:rFonts w:ascii="Arial Narrow" w:hAnsi="Arial Narrow"/>
        </w:rPr>
        <w:t>xxxxxxxxxxxxxxxxxx</w:t>
      </w:r>
      <w:proofErr w:type="spellEnd"/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lastRenderedPageBreak/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25EED1E" w14:textId="77777777" w:rsidR="00806CF5" w:rsidRPr="00BC7256" w:rsidRDefault="00806CF5" w:rsidP="00806CF5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BC7256">
        <w:rPr>
          <w:rFonts w:ascii="Arial Narrow" w:hAnsi="Arial Narrow"/>
          <w:sz w:val="22"/>
          <w:szCs w:val="22"/>
          <w:lang w:val="sk-SK"/>
        </w:rPr>
        <w:t>Táto zmluva nadobúda platnosť dňom jej podpisu obidvoma zmluvnými stranami a účinnosť dňom nasledujúcim po dni jej zverejnenia v Centrálnom registri zmlúv v súlade so zákonom č. 40/1964 Zb. Občiansky zákonník v znení neskorších predpisov, a ktorými sa menia a dopĺňajú niektoré zákony. Zverejnenie zmluvy v Centrálnom registri zmlúv zabezpečí kupujúci.</w:t>
      </w:r>
    </w:p>
    <w:p w14:paraId="72D97853" w14:textId="77777777" w:rsidR="00C36C09" w:rsidRPr="00E5390A" w:rsidRDefault="00C36C09" w:rsidP="00C36C0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</w:rPr>
      </w:pPr>
    </w:p>
    <w:p w14:paraId="5A632C46" w14:textId="5977D743" w:rsidR="00111BE1" w:rsidRPr="00AD32D1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733EC5">
        <w:rPr>
          <w:rFonts w:ascii="Arial Narrow" w:hAnsi="Arial Narrow"/>
          <w:sz w:val="22"/>
          <w:szCs w:val="22"/>
          <w:lang w:val="sk-SK"/>
        </w:rPr>
        <w:t>tro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733EC5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 xml:space="preserve">) rovnopisoch s platnosťou originálu, </w:t>
      </w:r>
      <w:r w:rsidR="00733EC5">
        <w:rPr>
          <w:rFonts w:ascii="Arial Narrow" w:hAnsi="Arial Narrow"/>
          <w:sz w:val="22"/>
          <w:szCs w:val="22"/>
          <w:lang w:val="sk-SK"/>
        </w:rPr>
        <w:t>jeden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733EC5">
        <w:rPr>
          <w:rFonts w:ascii="Arial Narrow" w:hAnsi="Arial Narrow"/>
          <w:sz w:val="22"/>
          <w:szCs w:val="22"/>
          <w:lang w:val="sk-SK"/>
        </w:rPr>
        <w:t>1</w:t>
      </w:r>
      <w:r w:rsidRPr="00C33AE6">
        <w:rPr>
          <w:rFonts w:ascii="Arial Narrow" w:hAnsi="Arial Narrow"/>
          <w:sz w:val="22"/>
          <w:szCs w:val="22"/>
        </w:rPr>
        <w:t>) rovnopis zostan</w:t>
      </w:r>
      <w:r w:rsidR="00733EC5">
        <w:rPr>
          <w:rFonts w:ascii="Arial Narrow" w:hAnsi="Arial Narrow"/>
          <w:sz w:val="22"/>
          <w:szCs w:val="22"/>
          <w:lang w:val="sk-SK"/>
        </w:rPr>
        <w:t>e</w:t>
      </w:r>
      <w:r w:rsidRPr="00C33AE6">
        <w:rPr>
          <w:rFonts w:ascii="Arial Narrow" w:hAnsi="Arial Narrow"/>
          <w:sz w:val="22"/>
          <w:szCs w:val="22"/>
        </w:rPr>
        <w:t xml:space="preserve"> predávajúcemu a </w:t>
      </w:r>
      <w:r w:rsidR="00733EC5">
        <w:rPr>
          <w:rFonts w:ascii="Arial Narrow" w:hAnsi="Arial Narrow"/>
          <w:sz w:val="22"/>
          <w:szCs w:val="22"/>
          <w:lang w:val="sk-SK"/>
        </w:rPr>
        <w:t>dva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733EC5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446BFD0D" w14:textId="77777777" w:rsidR="00AD32D1" w:rsidRPr="00C33AE6" w:rsidRDefault="00AD32D1" w:rsidP="00AD32D1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9FD9E9" w14:textId="77777777" w:rsidR="0009411A" w:rsidRDefault="0009411A" w:rsidP="00983CE3">
      <w:r>
        <w:separator/>
      </w:r>
    </w:p>
  </w:endnote>
  <w:endnote w:type="continuationSeparator" w:id="0">
    <w:p w14:paraId="14164472" w14:textId="77777777" w:rsidR="0009411A" w:rsidRDefault="0009411A" w:rsidP="00983CE3">
      <w:r>
        <w:continuationSeparator/>
      </w:r>
    </w:p>
  </w:endnote>
  <w:endnote w:type="continuationNotice" w:id="1">
    <w:p w14:paraId="537C9BB2" w14:textId="77777777" w:rsidR="0009411A" w:rsidRDefault="000941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64B81DE9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314961">
          <w:rPr>
            <w:rFonts w:ascii="Arial Narrow" w:hAnsi="Arial Narrow"/>
            <w:noProof/>
            <w:sz w:val="18"/>
            <w:szCs w:val="18"/>
          </w:rPr>
          <w:t>7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4FEFE7" w14:textId="77777777" w:rsidR="0009411A" w:rsidRDefault="0009411A" w:rsidP="00983CE3">
      <w:r>
        <w:separator/>
      </w:r>
    </w:p>
  </w:footnote>
  <w:footnote w:type="continuationSeparator" w:id="0">
    <w:p w14:paraId="59DA340B" w14:textId="77777777" w:rsidR="0009411A" w:rsidRDefault="0009411A" w:rsidP="00983CE3">
      <w:r>
        <w:continuationSeparator/>
      </w:r>
    </w:p>
  </w:footnote>
  <w:footnote w:type="continuationNotice" w:id="1">
    <w:p w14:paraId="06BCDD86" w14:textId="77777777" w:rsidR="0009411A" w:rsidRDefault="0009411A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20502F72" w:rsidR="00DD6996" w:rsidRDefault="00DD6996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7E48D2" w14:textId="01407188" w:rsidR="00DD6996" w:rsidRDefault="00DD6996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1900484D"/>
    <w:multiLevelType w:val="hybridMultilevel"/>
    <w:tmpl w:val="749C048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2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3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5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34322EF5"/>
    <w:multiLevelType w:val="multilevel"/>
    <w:tmpl w:val="5150F26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4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060E48"/>
    <w:multiLevelType w:val="multilevel"/>
    <w:tmpl w:val="77EE4100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FFFF" w:themeColor="background1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4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5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8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9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50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1" w15:restartNumberingAfterBreak="0">
    <w:nsid w:val="7A027827"/>
    <w:multiLevelType w:val="multilevel"/>
    <w:tmpl w:val="95624506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color w:val="FFFFFF" w:themeColor="background1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2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 w15:restartNumberingAfterBreak="0">
    <w:nsid w:val="7C261D44"/>
    <w:multiLevelType w:val="multilevel"/>
    <w:tmpl w:val="CD5CC17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54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4"/>
  </w:num>
  <w:num w:numId="4">
    <w:abstractNumId w:val="50"/>
  </w:num>
  <w:num w:numId="5">
    <w:abstractNumId w:val="51"/>
  </w:num>
  <w:num w:numId="6">
    <w:abstractNumId w:val="16"/>
  </w:num>
  <w:num w:numId="7">
    <w:abstractNumId w:val="28"/>
  </w:num>
  <w:num w:numId="8">
    <w:abstractNumId w:val="45"/>
  </w:num>
  <w:num w:numId="9">
    <w:abstractNumId w:val="48"/>
  </w:num>
  <w:num w:numId="10">
    <w:abstractNumId w:val="30"/>
  </w:num>
  <w:num w:numId="11">
    <w:abstractNumId w:val="22"/>
  </w:num>
  <w:num w:numId="12">
    <w:abstractNumId w:val="14"/>
  </w:num>
  <w:num w:numId="13">
    <w:abstractNumId w:val="18"/>
  </w:num>
  <w:num w:numId="14">
    <w:abstractNumId w:val="33"/>
  </w:num>
  <w:num w:numId="15">
    <w:abstractNumId w:val="21"/>
  </w:num>
  <w:num w:numId="1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7"/>
  </w:num>
  <w:num w:numId="26">
    <w:abstractNumId w:val="15"/>
  </w:num>
  <w:num w:numId="27">
    <w:abstractNumId w:val="49"/>
  </w:num>
  <w:num w:numId="28">
    <w:abstractNumId w:val="54"/>
  </w:num>
  <w:num w:numId="29">
    <w:abstractNumId w:val="38"/>
  </w:num>
  <w:num w:numId="30">
    <w:abstractNumId w:val="37"/>
  </w:num>
  <w:num w:numId="31">
    <w:abstractNumId w:val="27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2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3"/>
  </w:num>
  <w:num w:numId="47">
    <w:abstractNumId w:val="44"/>
  </w:num>
  <w:num w:numId="48">
    <w:abstractNumId w:val="34"/>
  </w:num>
  <w:num w:numId="49">
    <w:abstractNumId w:val="32"/>
  </w:num>
  <w:num w:numId="50">
    <w:abstractNumId w:val="19"/>
  </w:num>
  <w:num w:numId="51">
    <w:abstractNumId w:val="25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3"/>
  </w:num>
  <w:num w:numId="63">
    <w:abstractNumId w:val="46"/>
  </w:num>
  <w:num w:numId="64">
    <w:abstractNumId w:val="29"/>
  </w:num>
  <w:num w:numId="65">
    <w:abstractNumId w:val="20"/>
  </w:num>
  <w:num w:numId="66">
    <w:abstractNumId w:val="26"/>
  </w:num>
  <w:num w:numId="67">
    <w:abstractNumId w:val="53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gUA7jPH4CwAAAA="/>
  </w:docVars>
  <w:rsids>
    <w:rsidRoot w:val="00FC2417"/>
    <w:rsid w:val="0000767C"/>
    <w:rsid w:val="00010D14"/>
    <w:rsid w:val="0001354E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9411A"/>
    <w:rsid w:val="00094B69"/>
    <w:rsid w:val="000A0488"/>
    <w:rsid w:val="000A0D4A"/>
    <w:rsid w:val="000A644D"/>
    <w:rsid w:val="000B3709"/>
    <w:rsid w:val="000B3A0C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5D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C798C"/>
    <w:rsid w:val="001D0C05"/>
    <w:rsid w:val="001D117F"/>
    <w:rsid w:val="001D67E7"/>
    <w:rsid w:val="001E174B"/>
    <w:rsid w:val="001F026E"/>
    <w:rsid w:val="001F4EE1"/>
    <w:rsid w:val="002036A5"/>
    <w:rsid w:val="0021612E"/>
    <w:rsid w:val="00216D53"/>
    <w:rsid w:val="00223693"/>
    <w:rsid w:val="002258B5"/>
    <w:rsid w:val="0023083E"/>
    <w:rsid w:val="00232340"/>
    <w:rsid w:val="00234CC9"/>
    <w:rsid w:val="00241A9A"/>
    <w:rsid w:val="002500F9"/>
    <w:rsid w:val="0025448F"/>
    <w:rsid w:val="0025789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A6AD2"/>
    <w:rsid w:val="002B3C9A"/>
    <w:rsid w:val="002C21FA"/>
    <w:rsid w:val="002C35D2"/>
    <w:rsid w:val="002D2FB5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4961"/>
    <w:rsid w:val="00317854"/>
    <w:rsid w:val="003224D6"/>
    <w:rsid w:val="00331860"/>
    <w:rsid w:val="00336D81"/>
    <w:rsid w:val="00353C6A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E79B4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46A40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2B5E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5125"/>
    <w:rsid w:val="0056770F"/>
    <w:rsid w:val="00567BEE"/>
    <w:rsid w:val="00571CF5"/>
    <w:rsid w:val="00575462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C7EC2"/>
    <w:rsid w:val="005D69E2"/>
    <w:rsid w:val="005E5837"/>
    <w:rsid w:val="005E7CEB"/>
    <w:rsid w:val="005F0DEE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710D7"/>
    <w:rsid w:val="00675C28"/>
    <w:rsid w:val="00680DCA"/>
    <w:rsid w:val="00682E61"/>
    <w:rsid w:val="0068504B"/>
    <w:rsid w:val="006852FA"/>
    <w:rsid w:val="00686A15"/>
    <w:rsid w:val="00690C16"/>
    <w:rsid w:val="00691CD7"/>
    <w:rsid w:val="00693E11"/>
    <w:rsid w:val="006A0064"/>
    <w:rsid w:val="006A0705"/>
    <w:rsid w:val="006A2EE3"/>
    <w:rsid w:val="006A54A9"/>
    <w:rsid w:val="006A5E8B"/>
    <w:rsid w:val="006B19B5"/>
    <w:rsid w:val="006B4957"/>
    <w:rsid w:val="006C25A5"/>
    <w:rsid w:val="006C30F1"/>
    <w:rsid w:val="006C762C"/>
    <w:rsid w:val="006E757E"/>
    <w:rsid w:val="006E7843"/>
    <w:rsid w:val="006F1081"/>
    <w:rsid w:val="006F23C1"/>
    <w:rsid w:val="006F2A19"/>
    <w:rsid w:val="00701D18"/>
    <w:rsid w:val="00705B37"/>
    <w:rsid w:val="00706EF3"/>
    <w:rsid w:val="00712663"/>
    <w:rsid w:val="007301F2"/>
    <w:rsid w:val="00733EC5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77B6D"/>
    <w:rsid w:val="00781E57"/>
    <w:rsid w:val="00791A48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C6674"/>
    <w:rsid w:val="007D2E7B"/>
    <w:rsid w:val="007D3F92"/>
    <w:rsid w:val="007E2863"/>
    <w:rsid w:val="007E5974"/>
    <w:rsid w:val="007F32BF"/>
    <w:rsid w:val="007F5FFC"/>
    <w:rsid w:val="00806255"/>
    <w:rsid w:val="00806CF5"/>
    <w:rsid w:val="00816278"/>
    <w:rsid w:val="008434BF"/>
    <w:rsid w:val="008503DC"/>
    <w:rsid w:val="00852D25"/>
    <w:rsid w:val="00853F92"/>
    <w:rsid w:val="00866950"/>
    <w:rsid w:val="00871303"/>
    <w:rsid w:val="00871650"/>
    <w:rsid w:val="0087197A"/>
    <w:rsid w:val="008736CC"/>
    <w:rsid w:val="008808C4"/>
    <w:rsid w:val="00880C7A"/>
    <w:rsid w:val="008A3759"/>
    <w:rsid w:val="008A5A46"/>
    <w:rsid w:val="008A6213"/>
    <w:rsid w:val="008A780A"/>
    <w:rsid w:val="008B47C9"/>
    <w:rsid w:val="008B5D71"/>
    <w:rsid w:val="008C420E"/>
    <w:rsid w:val="008C65F2"/>
    <w:rsid w:val="008D1565"/>
    <w:rsid w:val="008D3DA8"/>
    <w:rsid w:val="008E1AA4"/>
    <w:rsid w:val="008E5017"/>
    <w:rsid w:val="008E72A7"/>
    <w:rsid w:val="008F0B5A"/>
    <w:rsid w:val="009108B7"/>
    <w:rsid w:val="00911EB1"/>
    <w:rsid w:val="00912A3B"/>
    <w:rsid w:val="0091435F"/>
    <w:rsid w:val="0092116C"/>
    <w:rsid w:val="00922686"/>
    <w:rsid w:val="00923C5B"/>
    <w:rsid w:val="00925468"/>
    <w:rsid w:val="009309ED"/>
    <w:rsid w:val="00930F80"/>
    <w:rsid w:val="00934D11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938E1"/>
    <w:rsid w:val="00997F19"/>
    <w:rsid w:val="009B030F"/>
    <w:rsid w:val="009C4031"/>
    <w:rsid w:val="009D018F"/>
    <w:rsid w:val="009D0370"/>
    <w:rsid w:val="009E27DA"/>
    <w:rsid w:val="009E3F1C"/>
    <w:rsid w:val="009E5D1A"/>
    <w:rsid w:val="009F0C40"/>
    <w:rsid w:val="009F1433"/>
    <w:rsid w:val="009F3F1B"/>
    <w:rsid w:val="009F7778"/>
    <w:rsid w:val="00A005C0"/>
    <w:rsid w:val="00A009D1"/>
    <w:rsid w:val="00A02C55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24A2"/>
    <w:rsid w:val="00A97B98"/>
    <w:rsid w:val="00AA04A6"/>
    <w:rsid w:val="00AA2E02"/>
    <w:rsid w:val="00AA5611"/>
    <w:rsid w:val="00AA6F2E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EE"/>
    <w:rsid w:val="00B67577"/>
    <w:rsid w:val="00B70465"/>
    <w:rsid w:val="00B71A81"/>
    <w:rsid w:val="00B71E5F"/>
    <w:rsid w:val="00B72B87"/>
    <w:rsid w:val="00B73EB0"/>
    <w:rsid w:val="00B76FD7"/>
    <w:rsid w:val="00B84BE9"/>
    <w:rsid w:val="00B861CD"/>
    <w:rsid w:val="00B92002"/>
    <w:rsid w:val="00BA1A70"/>
    <w:rsid w:val="00BA2865"/>
    <w:rsid w:val="00BA549B"/>
    <w:rsid w:val="00BA72F0"/>
    <w:rsid w:val="00BB02AF"/>
    <w:rsid w:val="00BB38A2"/>
    <w:rsid w:val="00BB427D"/>
    <w:rsid w:val="00BB6F56"/>
    <w:rsid w:val="00BB79AD"/>
    <w:rsid w:val="00BB7E38"/>
    <w:rsid w:val="00BC2B1E"/>
    <w:rsid w:val="00BD7B3F"/>
    <w:rsid w:val="00BE1E37"/>
    <w:rsid w:val="00BE4A65"/>
    <w:rsid w:val="00BE6BF3"/>
    <w:rsid w:val="00BE7664"/>
    <w:rsid w:val="00BF0AE1"/>
    <w:rsid w:val="00BF68A0"/>
    <w:rsid w:val="00C0423C"/>
    <w:rsid w:val="00C06DB6"/>
    <w:rsid w:val="00C06E1F"/>
    <w:rsid w:val="00C071EA"/>
    <w:rsid w:val="00C30E73"/>
    <w:rsid w:val="00C33AE6"/>
    <w:rsid w:val="00C348A1"/>
    <w:rsid w:val="00C36C09"/>
    <w:rsid w:val="00C61439"/>
    <w:rsid w:val="00C63B11"/>
    <w:rsid w:val="00C7321E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2B1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2FE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64FCA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C68DD"/>
    <w:rsid w:val="00DD08B7"/>
    <w:rsid w:val="00DD1793"/>
    <w:rsid w:val="00DD67B5"/>
    <w:rsid w:val="00DD6996"/>
    <w:rsid w:val="00DE2E90"/>
    <w:rsid w:val="00DE6451"/>
    <w:rsid w:val="00DF13AE"/>
    <w:rsid w:val="00DF70CA"/>
    <w:rsid w:val="00E05266"/>
    <w:rsid w:val="00E0559D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809F7"/>
    <w:rsid w:val="00E84A23"/>
    <w:rsid w:val="00E912A7"/>
    <w:rsid w:val="00E94266"/>
    <w:rsid w:val="00E97A3E"/>
    <w:rsid w:val="00EA047C"/>
    <w:rsid w:val="00EA1188"/>
    <w:rsid w:val="00EA5F24"/>
    <w:rsid w:val="00EA5F58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363"/>
    <w:rsid w:val="00F0274A"/>
    <w:rsid w:val="00F04A8E"/>
    <w:rsid w:val="00F07F10"/>
    <w:rsid w:val="00F135EA"/>
    <w:rsid w:val="00F14A91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73231"/>
    <w:rsid w:val="00F803F7"/>
    <w:rsid w:val="00F8115F"/>
    <w:rsid w:val="00F8219D"/>
    <w:rsid w:val="00F825A4"/>
    <w:rsid w:val="00F83BD4"/>
    <w:rsid w:val="00F84F73"/>
    <w:rsid w:val="00F8595A"/>
    <w:rsid w:val="00FA2A04"/>
    <w:rsid w:val="00FB14DC"/>
    <w:rsid w:val="00FB265D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tl1">
    <w:name w:val="Štýl1"/>
    <w:basedOn w:val="Normlny"/>
    <w:next w:val="Nadpis7"/>
    <w:uiPriority w:val="99"/>
    <w:rsid w:val="0025789F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Zkladntext0">
    <w:name w:val="Základný text_"/>
    <w:link w:val="Zkladntext20"/>
    <w:rsid w:val="0025789F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25789F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9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497ECC41-C28A-4945-953D-13453E40E47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DD4106B-CBDD-45DA-B9BB-691CCBDFDA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7</Pages>
  <Words>3074</Words>
  <Characters>17527</Characters>
  <Application>Microsoft Office Word</Application>
  <DocSecurity>0</DocSecurity>
  <Lines>146</Lines>
  <Paragraphs>4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Leokádia Mazureková</cp:lastModifiedBy>
  <cp:revision>34</cp:revision>
  <cp:lastPrinted>2022-08-04T10:02:00Z</cp:lastPrinted>
  <dcterms:created xsi:type="dcterms:W3CDTF">2022-10-13T11:09:00Z</dcterms:created>
  <dcterms:modified xsi:type="dcterms:W3CDTF">2024-09-30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